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D9176" w14:textId="77777777" w:rsidR="00A11DD4" w:rsidRPr="00A11DD4" w:rsidRDefault="00A11DD4" w:rsidP="00A11DD4">
      <w:pPr>
        <w:pStyle w:val="ListParagraph"/>
        <w:numPr>
          <w:ilvl w:val="0"/>
          <w:numId w:val="2"/>
        </w:numPr>
        <w:rPr>
          <w:rFonts w:ascii="Aptos" w:hAnsi="Aptos"/>
          <w:color w:val="000000"/>
          <w:sz w:val="24"/>
          <w:szCs w:val="24"/>
        </w:rPr>
      </w:pPr>
      <w:r w:rsidRPr="00A11DD4">
        <w:rPr>
          <w:rFonts w:ascii="Aptos" w:hAnsi="Aptos"/>
          <w:color w:val="000000"/>
          <w:sz w:val="24"/>
          <w:szCs w:val="24"/>
        </w:rPr>
        <w:t>A  supercritical extraction model with decaying extraction kinetics and Cubic Equation of State is presented</w:t>
      </w:r>
    </w:p>
    <w:p w14:paraId="6802266B" w14:textId="77777777" w:rsidR="00A11DD4" w:rsidRPr="00A11DD4" w:rsidRDefault="00A11DD4" w:rsidP="00A11DD4">
      <w:pPr>
        <w:pStyle w:val="ListParagraph"/>
        <w:numPr>
          <w:ilvl w:val="0"/>
          <w:numId w:val="2"/>
        </w:numPr>
        <w:rPr>
          <w:rFonts w:ascii="Aptos" w:hAnsi="Aptos"/>
          <w:color w:val="000000"/>
          <w:sz w:val="24"/>
          <w:szCs w:val="24"/>
        </w:rPr>
      </w:pPr>
      <w:r w:rsidRPr="00A11DD4">
        <w:rPr>
          <w:rFonts w:ascii="Aptos" w:hAnsi="Aptos"/>
          <w:color w:val="000000"/>
          <w:sz w:val="24"/>
          <w:szCs w:val="24"/>
        </w:rPr>
        <w:t>Model parameters are determined through maximum likelihood estimation based on a set of experimental performed at different operating conditions</w:t>
      </w:r>
    </w:p>
    <w:p w14:paraId="3588CCCF" w14:textId="77777777" w:rsidR="00A11DD4" w:rsidRPr="00A11DD4" w:rsidRDefault="00A11DD4" w:rsidP="00A11DD4">
      <w:pPr>
        <w:pStyle w:val="ListParagraph"/>
        <w:numPr>
          <w:ilvl w:val="0"/>
          <w:numId w:val="2"/>
        </w:numPr>
        <w:rPr>
          <w:rFonts w:ascii="Aptos" w:hAnsi="Aptos"/>
          <w:color w:val="000000"/>
          <w:sz w:val="24"/>
          <w:szCs w:val="24"/>
        </w:rPr>
      </w:pPr>
      <w:r w:rsidRPr="00A11DD4">
        <w:rPr>
          <w:rFonts w:ascii="Aptos" w:hAnsi="Aptos"/>
          <w:color w:val="000000"/>
          <w:sz w:val="24"/>
          <w:szCs w:val="24"/>
        </w:rPr>
        <w:t>The multiple linear regression is used to find correlations between the estimated parameters and operating conditions</w:t>
      </w:r>
    </w:p>
    <w:p w14:paraId="62852B41" w14:textId="5C25F74A" w:rsidR="00043D38" w:rsidRPr="00A11DD4" w:rsidRDefault="00A11DD4" w:rsidP="00A11DD4">
      <w:pPr>
        <w:pStyle w:val="ListParagraph"/>
        <w:numPr>
          <w:ilvl w:val="0"/>
          <w:numId w:val="2"/>
        </w:numPr>
      </w:pPr>
      <w:r w:rsidRPr="00A11DD4">
        <w:rPr>
          <w:rFonts w:ascii="Aptos" w:hAnsi="Aptos"/>
          <w:color w:val="000000"/>
          <w:sz w:val="24"/>
          <w:szCs w:val="24"/>
        </w:rPr>
        <w:t>The close fit between the model predictions and experimental data underscores the model's capability to capture the system dynamics</w:t>
      </w:r>
    </w:p>
    <w:sectPr w:rsidR="00043D38" w:rsidRPr="00A11DD4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69"/>
    <w:multiLevelType w:val="hybridMultilevel"/>
    <w:tmpl w:val="512C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1"/>
  </w:num>
  <w:num w:numId="2" w16cid:durableId="393553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qwUArG3IciwAAAA=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20289B"/>
    <w:rsid w:val="002237A8"/>
    <w:rsid w:val="00262084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1DD4"/>
    <w:rsid w:val="00A1539A"/>
    <w:rsid w:val="00A171A1"/>
    <w:rsid w:val="00AB093F"/>
    <w:rsid w:val="00AB6E76"/>
    <w:rsid w:val="00AF4068"/>
    <w:rsid w:val="00B3317E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B7D49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8</cp:revision>
  <dcterms:created xsi:type="dcterms:W3CDTF">2023-11-21T08:52:00Z</dcterms:created>
  <dcterms:modified xsi:type="dcterms:W3CDTF">2024-10-01T12:08:00Z</dcterms:modified>
</cp:coreProperties>
</file>